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C1DC34" w14:textId="77777777" w:rsidR="00E70E71" w:rsidRDefault="00E70E71" w:rsidP="00E70E71">
      <w:pPr>
        <w:pStyle w:val="Title"/>
        <w:rPr>
          <w:rStyle w:val="Strong"/>
        </w:rPr>
      </w:pPr>
    </w:p>
    <w:p w14:paraId="00A4C573" w14:textId="495F3F2F" w:rsidR="00E70E71" w:rsidRPr="00CF07CD" w:rsidRDefault="00CF07CD" w:rsidP="00E70E71">
      <w:pPr>
        <w:pStyle w:val="Title"/>
        <w:rPr>
          <w:b/>
          <w:bCs/>
        </w:rPr>
      </w:pPr>
      <w:r w:rsidRPr="00CF07CD">
        <w:rPr>
          <w:b/>
          <w:bCs/>
        </w:rPr>
        <w:t>DevOps Task</w:t>
      </w:r>
    </w:p>
    <w:p w14:paraId="05A24D6C" w14:textId="77777777" w:rsidR="00E70E71" w:rsidRDefault="00E70E71" w:rsidP="00E70E71">
      <w:pPr>
        <w:pStyle w:val="Title"/>
        <w:rPr>
          <w:rStyle w:val="Strong"/>
        </w:rPr>
      </w:pPr>
    </w:p>
    <w:p w14:paraId="30AE1063" w14:textId="1E0C7D0E" w:rsidR="00E70E71" w:rsidRPr="00CF07CD" w:rsidRDefault="00C57531" w:rsidP="00C57531">
      <w:pPr>
        <w:pStyle w:val="Heading1"/>
        <w:rPr>
          <w:b/>
          <w:bCs/>
          <w:i/>
          <w:iCs/>
          <w:sz w:val="56"/>
          <w:szCs w:val="56"/>
        </w:rPr>
      </w:pPr>
      <w:r w:rsidRPr="00CF07CD">
        <w:rPr>
          <w:b/>
          <w:bCs/>
          <w:i/>
          <w:iCs/>
          <w:sz w:val="56"/>
          <w:szCs w:val="56"/>
          <w:shd w:val="clear" w:color="auto" w:fill="FFFFFF"/>
        </w:rPr>
        <w:t xml:space="preserve">For </w:t>
      </w:r>
      <w:r w:rsidR="00CF07CD" w:rsidRPr="00CF07CD">
        <w:rPr>
          <w:b/>
          <w:bCs/>
          <w:i/>
          <w:iCs/>
          <w:sz w:val="56"/>
          <w:szCs w:val="56"/>
          <w:shd w:val="clear" w:color="auto" w:fill="FFFFFF"/>
        </w:rPr>
        <w:t>GUVI</w:t>
      </w:r>
      <w:r w:rsidRPr="00CF07CD">
        <w:rPr>
          <w:b/>
          <w:bCs/>
          <w:i/>
          <w:iCs/>
          <w:sz w:val="56"/>
          <w:szCs w:val="56"/>
          <w:shd w:val="clear" w:color="auto" w:fill="FFFFFF"/>
        </w:rPr>
        <w:t xml:space="preserve"> </w:t>
      </w:r>
    </w:p>
    <w:p w14:paraId="65D9A7A4" w14:textId="77777777" w:rsidR="00C57531" w:rsidRDefault="00C57531" w:rsidP="00E70E71"/>
    <w:p w14:paraId="6FA47713" w14:textId="33B0437D" w:rsidR="00E70E71" w:rsidRPr="0004558E" w:rsidRDefault="00E70E71" w:rsidP="00E70E71">
      <w:pPr>
        <w:rPr>
          <w:b/>
          <w:bCs/>
          <w:sz w:val="36"/>
          <w:szCs w:val="36"/>
        </w:rPr>
      </w:pPr>
      <w:r w:rsidRPr="0004558E">
        <w:rPr>
          <w:b/>
          <w:bCs/>
          <w:sz w:val="36"/>
          <w:szCs w:val="36"/>
        </w:rPr>
        <w:t>Created by: Mithul Sudharsan</w:t>
      </w:r>
      <w:r w:rsidR="00CF07CD" w:rsidRPr="0004558E">
        <w:rPr>
          <w:b/>
          <w:bCs/>
          <w:sz w:val="36"/>
          <w:szCs w:val="36"/>
        </w:rPr>
        <w:t xml:space="preserve"> R</w:t>
      </w:r>
    </w:p>
    <w:p w14:paraId="2C2713D9" w14:textId="3BA0A271" w:rsidR="00E70E71" w:rsidRPr="0004558E" w:rsidRDefault="0004558E" w:rsidP="00E70E71">
      <w:pPr>
        <w:rPr>
          <w:b/>
          <w:bCs/>
          <w:sz w:val="36"/>
          <w:szCs w:val="36"/>
        </w:rPr>
      </w:pPr>
      <w:r w:rsidRPr="0004558E">
        <w:rPr>
          <w:b/>
          <w:bCs/>
          <w:sz w:val="36"/>
          <w:szCs w:val="36"/>
        </w:rPr>
        <w:t>Qualification:</w:t>
      </w:r>
      <w:r w:rsidR="00CF07CD" w:rsidRPr="0004558E">
        <w:rPr>
          <w:b/>
          <w:bCs/>
          <w:sz w:val="36"/>
          <w:szCs w:val="36"/>
        </w:rPr>
        <w:t xml:space="preserve"> BE (computer science and engineering) </w:t>
      </w:r>
    </w:p>
    <w:p w14:paraId="76912AED" w14:textId="24D4B43F" w:rsidR="00E70E71" w:rsidRPr="0004558E" w:rsidRDefault="0004558E" w:rsidP="00E70E71">
      <w:pPr>
        <w:rPr>
          <w:b/>
          <w:bCs/>
          <w:sz w:val="36"/>
          <w:szCs w:val="36"/>
        </w:rPr>
      </w:pPr>
      <w:r w:rsidRPr="0004558E">
        <w:rPr>
          <w:b/>
          <w:bCs/>
          <w:sz w:val="36"/>
          <w:szCs w:val="36"/>
        </w:rPr>
        <w:t>Date:</w:t>
      </w:r>
      <w:r w:rsidR="00E70E71" w:rsidRPr="0004558E">
        <w:rPr>
          <w:b/>
          <w:bCs/>
          <w:sz w:val="36"/>
          <w:szCs w:val="36"/>
        </w:rPr>
        <w:t xml:space="preserve"> </w:t>
      </w:r>
      <w:r w:rsidR="00CF07CD" w:rsidRPr="0004558E">
        <w:rPr>
          <w:b/>
          <w:bCs/>
          <w:sz w:val="36"/>
          <w:szCs w:val="36"/>
        </w:rPr>
        <w:t>13/06/23</w:t>
      </w:r>
    </w:p>
    <w:p w14:paraId="06BDFEDF" w14:textId="41E77366" w:rsidR="00E70E71" w:rsidRDefault="00E70E71" w:rsidP="00E70E71"/>
    <w:p w14:paraId="6742E758" w14:textId="0CB20C44" w:rsidR="00E70E71" w:rsidRDefault="00E70E71" w:rsidP="00E70E71"/>
    <w:p w14:paraId="258D3265" w14:textId="34D30E2E" w:rsidR="00E70E71" w:rsidRDefault="00E70E71" w:rsidP="00E70E71"/>
    <w:p w14:paraId="1FD3CB1C" w14:textId="1B23C731" w:rsidR="00E70E71" w:rsidRDefault="00E70E71" w:rsidP="00E70E71"/>
    <w:p w14:paraId="7EDD7103" w14:textId="77777777" w:rsidR="00CF07CD" w:rsidRDefault="00CF07CD" w:rsidP="00E70E71"/>
    <w:p w14:paraId="52C82C7A" w14:textId="77777777" w:rsidR="00CF07CD" w:rsidRDefault="00CF07CD" w:rsidP="00E70E71"/>
    <w:p w14:paraId="33E350BA" w14:textId="77777777" w:rsidR="00CF07CD" w:rsidRDefault="00CF07CD" w:rsidP="00E70E71"/>
    <w:p w14:paraId="41720F24" w14:textId="77777777" w:rsidR="00CF07CD" w:rsidRDefault="00CF07CD" w:rsidP="00E70E71"/>
    <w:p w14:paraId="469D6A5B" w14:textId="200610CF" w:rsidR="00E70E71" w:rsidRDefault="00E70E71" w:rsidP="00E70E71"/>
    <w:p w14:paraId="23BF9052" w14:textId="07105955" w:rsidR="00E70E71" w:rsidRDefault="00E70E71" w:rsidP="00E70E71"/>
    <w:p w14:paraId="193FC68E" w14:textId="3EB103A9" w:rsidR="00E70E71" w:rsidRDefault="00E70E71" w:rsidP="00E70E71"/>
    <w:p w14:paraId="27E64E93" w14:textId="4961319F" w:rsidR="00E70E71" w:rsidRDefault="00E70E71" w:rsidP="00E70E71"/>
    <w:p w14:paraId="30FA409B" w14:textId="3D39132E" w:rsidR="00E70E71" w:rsidRPr="00694266" w:rsidRDefault="00E70E71" w:rsidP="00694266">
      <w:pPr>
        <w:pStyle w:val="Title"/>
        <w:rPr>
          <w:rStyle w:val="Strong"/>
          <w:b w:val="0"/>
          <w:bCs w:val="0"/>
          <w:sz w:val="32"/>
          <w:szCs w:val="32"/>
        </w:rPr>
      </w:pPr>
      <w:r w:rsidRPr="00694266">
        <w:rPr>
          <w:rStyle w:val="Strong"/>
          <w:b w:val="0"/>
          <w:bCs w:val="0"/>
          <w:sz w:val="32"/>
          <w:szCs w:val="32"/>
        </w:rPr>
        <w:lastRenderedPageBreak/>
        <w:t>Index:</w:t>
      </w:r>
    </w:p>
    <w:p w14:paraId="649919FD" w14:textId="04851050" w:rsidR="00E70E71" w:rsidRPr="002F1550" w:rsidRDefault="00E70E71" w:rsidP="00E70E71">
      <w:pPr>
        <w:pStyle w:val="ListParagraph"/>
        <w:numPr>
          <w:ilvl w:val="0"/>
          <w:numId w:val="1"/>
        </w:numPr>
        <w:spacing w:line="720" w:lineRule="auto"/>
        <w:rPr>
          <w:sz w:val="36"/>
          <w:szCs w:val="36"/>
        </w:rPr>
      </w:pPr>
      <w:r w:rsidRPr="002F1550">
        <w:rPr>
          <w:sz w:val="36"/>
          <w:szCs w:val="36"/>
        </w:rPr>
        <w:t xml:space="preserve">Scope </w:t>
      </w:r>
    </w:p>
    <w:p w14:paraId="63FC61D2" w14:textId="7FCF869B" w:rsidR="00E70E71" w:rsidRPr="002F1550" w:rsidRDefault="00E70E71" w:rsidP="00E70E71">
      <w:pPr>
        <w:pStyle w:val="ListParagraph"/>
        <w:numPr>
          <w:ilvl w:val="0"/>
          <w:numId w:val="1"/>
        </w:numPr>
        <w:spacing w:line="720" w:lineRule="auto"/>
        <w:rPr>
          <w:sz w:val="36"/>
          <w:szCs w:val="36"/>
        </w:rPr>
      </w:pPr>
      <w:r w:rsidRPr="002F1550">
        <w:rPr>
          <w:sz w:val="36"/>
          <w:szCs w:val="36"/>
        </w:rPr>
        <w:t xml:space="preserve">Technology Used </w:t>
      </w:r>
    </w:p>
    <w:p w14:paraId="7F627B6A" w14:textId="1A28F6C3" w:rsidR="0004558E" w:rsidRPr="002F1550" w:rsidRDefault="0004558E" w:rsidP="00E70E71">
      <w:pPr>
        <w:pStyle w:val="ListParagraph"/>
        <w:numPr>
          <w:ilvl w:val="0"/>
          <w:numId w:val="1"/>
        </w:numPr>
        <w:spacing w:line="720" w:lineRule="auto"/>
        <w:rPr>
          <w:sz w:val="36"/>
          <w:szCs w:val="36"/>
        </w:rPr>
      </w:pPr>
      <w:r w:rsidRPr="002F1550">
        <w:rPr>
          <w:sz w:val="36"/>
          <w:szCs w:val="36"/>
        </w:rPr>
        <w:t xml:space="preserve">Output results </w:t>
      </w:r>
    </w:p>
    <w:p w14:paraId="42DE5424" w14:textId="13DAE4AB" w:rsidR="00E70E71" w:rsidRDefault="00E70E71" w:rsidP="00E70E71">
      <w:pPr>
        <w:spacing w:line="720" w:lineRule="auto"/>
        <w:rPr>
          <w:sz w:val="24"/>
          <w:szCs w:val="24"/>
        </w:rPr>
      </w:pPr>
    </w:p>
    <w:p w14:paraId="4F832C9E" w14:textId="76538196" w:rsidR="00E70E71" w:rsidRDefault="00E70E71" w:rsidP="00E70E71">
      <w:pPr>
        <w:spacing w:line="720" w:lineRule="auto"/>
        <w:rPr>
          <w:sz w:val="24"/>
          <w:szCs w:val="24"/>
        </w:rPr>
      </w:pPr>
    </w:p>
    <w:p w14:paraId="7C9F4FAC" w14:textId="06C0872D" w:rsidR="00E70E71" w:rsidRDefault="00E70E71" w:rsidP="00E70E71">
      <w:pPr>
        <w:spacing w:line="720" w:lineRule="auto"/>
        <w:rPr>
          <w:sz w:val="24"/>
          <w:szCs w:val="24"/>
        </w:rPr>
      </w:pPr>
    </w:p>
    <w:p w14:paraId="230E8F68" w14:textId="00A05C41" w:rsidR="00E70E71" w:rsidRDefault="00E70E71" w:rsidP="00E70E71">
      <w:pPr>
        <w:spacing w:line="720" w:lineRule="auto"/>
        <w:rPr>
          <w:sz w:val="24"/>
          <w:szCs w:val="24"/>
        </w:rPr>
      </w:pPr>
    </w:p>
    <w:p w14:paraId="22FFEA6E" w14:textId="4ED13602" w:rsidR="00E70E71" w:rsidRDefault="00E70E71" w:rsidP="00E70E71">
      <w:pPr>
        <w:spacing w:line="720" w:lineRule="auto"/>
        <w:rPr>
          <w:sz w:val="24"/>
          <w:szCs w:val="24"/>
        </w:rPr>
      </w:pPr>
    </w:p>
    <w:p w14:paraId="4B11CAF9" w14:textId="04A48555" w:rsidR="00E70E71" w:rsidRDefault="00E70E71" w:rsidP="00E70E71">
      <w:pPr>
        <w:spacing w:line="720" w:lineRule="auto"/>
        <w:rPr>
          <w:sz w:val="24"/>
          <w:szCs w:val="24"/>
        </w:rPr>
      </w:pPr>
    </w:p>
    <w:p w14:paraId="369BBD4F" w14:textId="0FBA58B8" w:rsidR="00E70E71" w:rsidRDefault="00E70E71" w:rsidP="00E70E71">
      <w:pPr>
        <w:spacing w:line="720" w:lineRule="auto"/>
        <w:rPr>
          <w:sz w:val="24"/>
          <w:szCs w:val="24"/>
        </w:rPr>
      </w:pPr>
    </w:p>
    <w:p w14:paraId="6BD9963E" w14:textId="77777777" w:rsidR="00CF07CD" w:rsidRDefault="00CF07CD" w:rsidP="00E70E71">
      <w:pPr>
        <w:spacing w:line="720" w:lineRule="auto"/>
        <w:rPr>
          <w:sz w:val="24"/>
          <w:szCs w:val="24"/>
        </w:rPr>
      </w:pPr>
    </w:p>
    <w:p w14:paraId="015986BE" w14:textId="4E3D2F30" w:rsidR="00E70E71" w:rsidRPr="00694266" w:rsidRDefault="00E70E71" w:rsidP="00694266">
      <w:pPr>
        <w:pStyle w:val="Title"/>
        <w:rPr>
          <w:rStyle w:val="Strong"/>
          <w:b w:val="0"/>
          <w:bCs w:val="0"/>
          <w:sz w:val="32"/>
          <w:szCs w:val="32"/>
        </w:rPr>
      </w:pPr>
      <w:r w:rsidRPr="00694266">
        <w:rPr>
          <w:rStyle w:val="Strong"/>
          <w:b w:val="0"/>
          <w:bCs w:val="0"/>
          <w:sz w:val="32"/>
          <w:szCs w:val="32"/>
        </w:rPr>
        <w:lastRenderedPageBreak/>
        <w:t>Scope:</w:t>
      </w:r>
    </w:p>
    <w:p w14:paraId="545686F4" w14:textId="1565BE9D" w:rsidR="00E70E71" w:rsidRDefault="00E70E71" w:rsidP="00CF07CD">
      <w:pPr>
        <w:rPr>
          <w:rStyle w:val="Strong"/>
          <w:b w:val="0"/>
          <w:bCs w:val="0"/>
          <w:sz w:val="24"/>
          <w:szCs w:val="24"/>
        </w:rPr>
      </w:pPr>
      <w:r>
        <w:rPr>
          <w:rStyle w:val="Strong"/>
          <w:b w:val="0"/>
          <w:bCs w:val="0"/>
          <w:sz w:val="24"/>
          <w:szCs w:val="24"/>
        </w:rPr>
        <w:t xml:space="preserve">The scope of this procedural document is to </w:t>
      </w:r>
    </w:p>
    <w:p w14:paraId="2555D8C1" w14:textId="77777777" w:rsidR="00CF07CD" w:rsidRDefault="00CF07CD" w:rsidP="00CF07CD">
      <w:r>
        <w:t>1. Create a small web application to display “Hello GUVI GEEK”.</w:t>
      </w:r>
    </w:p>
    <w:p w14:paraId="005046CE" w14:textId="77777777" w:rsidR="00CF07CD" w:rsidRDefault="00CF07CD" w:rsidP="00CF07CD">
      <w:r>
        <w:t xml:space="preserve"> 2. Push this application to a specific folder of the given GitHub repository.</w:t>
      </w:r>
    </w:p>
    <w:p w14:paraId="24BA7908" w14:textId="77777777" w:rsidR="00CF07CD" w:rsidRDefault="00CF07CD" w:rsidP="00CF07CD">
      <w:r>
        <w:t xml:space="preserve"> 3. Create a job in Jenkins and make a build this application.</w:t>
      </w:r>
    </w:p>
    <w:p w14:paraId="4D0936B9" w14:textId="77777777" w:rsidR="00CF07CD" w:rsidRDefault="00CF07CD" w:rsidP="00CF07CD">
      <w:r>
        <w:t xml:space="preserve"> 4. On Every Commit, </w:t>
      </w:r>
      <w:proofErr w:type="gramStart"/>
      <w:r>
        <w:t>It</w:t>
      </w:r>
      <w:proofErr w:type="gramEnd"/>
      <w:r>
        <w:t xml:space="preserve"> has to Build a pipeline of the Application. </w:t>
      </w:r>
    </w:p>
    <w:p w14:paraId="12C87EC0" w14:textId="77777777" w:rsidR="00CF07CD" w:rsidRDefault="00CF07CD" w:rsidP="00CF07CD">
      <w:r>
        <w:t xml:space="preserve">5. If needed Use Pipeline as a Code, for Building the entire pipeline. </w:t>
      </w:r>
    </w:p>
    <w:p w14:paraId="665133F7" w14:textId="77777777" w:rsidR="00CF07CD" w:rsidRDefault="00CF07CD" w:rsidP="00CF07CD">
      <w:r>
        <w:t>6. Using Jenkins and Docker Plugin, create an Image of the developed web application.</w:t>
      </w:r>
    </w:p>
    <w:p w14:paraId="0594A1AD" w14:textId="30B336FC" w:rsidR="00CF07CD" w:rsidRPr="00CF07CD" w:rsidRDefault="00CF07CD" w:rsidP="00CF07CD">
      <w:pPr>
        <w:rPr>
          <w:rStyle w:val="Strong"/>
          <w:b w:val="0"/>
          <w:bCs w:val="0"/>
        </w:rPr>
      </w:pPr>
      <w:r>
        <w:t xml:space="preserve"> 7. Push the Image Finally to the Docker Hub and send the URL image of the Docker.</w:t>
      </w:r>
    </w:p>
    <w:p w14:paraId="3C82F5E2" w14:textId="071FB3B3" w:rsidR="00E70E71" w:rsidRDefault="00E70E71" w:rsidP="00E70E71">
      <w:pPr>
        <w:pStyle w:val="ListParagraph"/>
        <w:ind w:left="1080"/>
        <w:rPr>
          <w:rStyle w:val="Strong"/>
          <w:b w:val="0"/>
          <w:bCs w:val="0"/>
          <w:sz w:val="24"/>
          <w:szCs w:val="24"/>
        </w:rPr>
      </w:pPr>
    </w:p>
    <w:p w14:paraId="663D9046" w14:textId="0EEED8BA" w:rsidR="00E70E71" w:rsidRPr="00694266" w:rsidRDefault="00E70E71" w:rsidP="00694266">
      <w:pPr>
        <w:pStyle w:val="Title"/>
        <w:rPr>
          <w:rStyle w:val="Strong"/>
          <w:b w:val="0"/>
          <w:bCs w:val="0"/>
          <w:sz w:val="32"/>
          <w:szCs w:val="32"/>
        </w:rPr>
      </w:pPr>
      <w:r w:rsidRPr="00694266">
        <w:rPr>
          <w:rStyle w:val="Strong"/>
          <w:b w:val="0"/>
          <w:bCs w:val="0"/>
          <w:sz w:val="32"/>
          <w:szCs w:val="32"/>
        </w:rPr>
        <w:t>Technology used:</w:t>
      </w:r>
    </w:p>
    <w:p w14:paraId="7BFD0BF1" w14:textId="7CB6BEF9" w:rsidR="00A77714" w:rsidRDefault="00A77714" w:rsidP="00A77714">
      <w:pPr>
        <w:pStyle w:val="ListParagraph"/>
        <w:numPr>
          <w:ilvl w:val="0"/>
          <w:numId w:val="2"/>
        </w:numPr>
        <w:rPr>
          <w:rStyle w:val="Strong"/>
          <w:b w:val="0"/>
          <w:bCs w:val="0"/>
          <w:sz w:val="24"/>
          <w:szCs w:val="24"/>
        </w:rPr>
      </w:pPr>
      <w:r>
        <w:rPr>
          <w:rStyle w:val="Strong"/>
          <w:b w:val="0"/>
          <w:bCs w:val="0"/>
          <w:sz w:val="24"/>
          <w:szCs w:val="24"/>
        </w:rPr>
        <w:t>Amazon Web Services (AWS – EC2)</w:t>
      </w:r>
    </w:p>
    <w:p w14:paraId="21D644EE" w14:textId="1EAF8B4B" w:rsidR="00A77714" w:rsidRDefault="00A77714" w:rsidP="00A77714">
      <w:pPr>
        <w:pStyle w:val="ListParagraph"/>
        <w:numPr>
          <w:ilvl w:val="0"/>
          <w:numId w:val="2"/>
        </w:numPr>
        <w:rPr>
          <w:rStyle w:val="Strong"/>
          <w:b w:val="0"/>
          <w:bCs w:val="0"/>
          <w:sz w:val="24"/>
          <w:szCs w:val="24"/>
        </w:rPr>
      </w:pPr>
      <w:r>
        <w:rPr>
          <w:rStyle w:val="Strong"/>
          <w:b w:val="0"/>
          <w:bCs w:val="0"/>
          <w:sz w:val="24"/>
          <w:szCs w:val="24"/>
        </w:rPr>
        <w:t>Shell scripting</w:t>
      </w:r>
    </w:p>
    <w:p w14:paraId="61A03641" w14:textId="5A4E451C" w:rsidR="00CF07CD" w:rsidRPr="00CF07CD" w:rsidRDefault="00CF07CD" w:rsidP="00A77714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t xml:space="preserve"> GIT</w:t>
      </w:r>
    </w:p>
    <w:p w14:paraId="6360613E" w14:textId="77777777" w:rsidR="00CF07CD" w:rsidRPr="00CF07CD" w:rsidRDefault="00CF07CD" w:rsidP="00A77714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t>Jenkins</w:t>
      </w:r>
    </w:p>
    <w:p w14:paraId="3A1960DB" w14:textId="77777777" w:rsidR="00CF07CD" w:rsidRPr="00CF07CD" w:rsidRDefault="00CF07CD" w:rsidP="00A77714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t>Docker Hub</w:t>
      </w:r>
    </w:p>
    <w:p w14:paraId="07B2C275" w14:textId="77777777" w:rsidR="00CF07CD" w:rsidRDefault="00CF07CD" w:rsidP="00CF07CD">
      <w:pPr>
        <w:rPr>
          <w:sz w:val="24"/>
          <w:szCs w:val="24"/>
        </w:rPr>
      </w:pPr>
    </w:p>
    <w:p w14:paraId="6B11C0BD" w14:textId="77777777" w:rsidR="00CF07CD" w:rsidRDefault="00CF07CD" w:rsidP="00CF07CD">
      <w:pPr>
        <w:rPr>
          <w:sz w:val="24"/>
          <w:szCs w:val="24"/>
        </w:rPr>
      </w:pPr>
    </w:p>
    <w:p w14:paraId="026D9F37" w14:textId="77777777" w:rsidR="00CF07CD" w:rsidRDefault="00CF07CD" w:rsidP="00CF07CD">
      <w:pPr>
        <w:rPr>
          <w:sz w:val="24"/>
          <w:szCs w:val="24"/>
        </w:rPr>
      </w:pPr>
    </w:p>
    <w:p w14:paraId="06958B6E" w14:textId="77777777" w:rsidR="00CF07CD" w:rsidRDefault="00CF07CD" w:rsidP="00CF07CD">
      <w:pPr>
        <w:rPr>
          <w:sz w:val="24"/>
          <w:szCs w:val="24"/>
        </w:rPr>
      </w:pPr>
    </w:p>
    <w:p w14:paraId="11CC0F96" w14:textId="77777777" w:rsidR="00CF07CD" w:rsidRDefault="00CF07CD" w:rsidP="00CF07CD">
      <w:pPr>
        <w:rPr>
          <w:sz w:val="24"/>
          <w:szCs w:val="24"/>
        </w:rPr>
      </w:pPr>
    </w:p>
    <w:p w14:paraId="271D926E" w14:textId="77777777" w:rsidR="00CF07CD" w:rsidRDefault="00CF07CD" w:rsidP="00CF07CD">
      <w:pPr>
        <w:rPr>
          <w:sz w:val="24"/>
          <w:szCs w:val="24"/>
        </w:rPr>
      </w:pPr>
    </w:p>
    <w:p w14:paraId="474B081A" w14:textId="77777777" w:rsidR="00CF07CD" w:rsidRPr="00CF07CD" w:rsidRDefault="00CF07CD" w:rsidP="00CF07CD">
      <w:pPr>
        <w:rPr>
          <w:sz w:val="24"/>
          <w:szCs w:val="24"/>
        </w:rPr>
      </w:pPr>
    </w:p>
    <w:p w14:paraId="4C76F3FE" w14:textId="4E3780AC" w:rsidR="00A77714" w:rsidRDefault="00CF07CD" w:rsidP="00694266">
      <w:pPr>
        <w:pStyle w:val="Title"/>
        <w:rPr>
          <w:rStyle w:val="Strong"/>
          <w:b w:val="0"/>
          <w:bCs w:val="0"/>
          <w:sz w:val="32"/>
          <w:szCs w:val="32"/>
        </w:rPr>
      </w:pPr>
      <w:r>
        <w:rPr>
          <w:rStyle w:val="Strong"/>
          <w:b w:val="0"/>
          <w:bCs w:val="0"/>
          <w:sz w:val="32"/>
          <w:szCs w:val="32"/>
        </w:rPr>
        <w:lastRenderedPageBreak/>
        <w:t xml:space="preserve">output results </w:t>
      </w:r>
    </w:p>
    <w:p w14:paraId="43FC45D2" w14:textId="0D717B8E" w:rsidR="00CF07CD" w:rsidRDefault="00CF07CD" w:rsidP="00CF07CD">
      <w:r>
        <w:rPr>
          <w:noProof/>
        </w:rPr>
        <w:drawing>
          <wp:inline distT="0" distB="0" distL="0" distR="0" wp14:anchorId="559DB633" wp14:editId="0C4B6BEB">
            <wp:extent cx="5943600" cy="3962400"/>
            <wp:effectExtent l="0" t="0" r="0" b="0"/>
            <wp:docPr id="614983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98358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A4BE9" w14:textId="77777777" w:rsidR="00CF07CD" w:rsidRDefault="00CF07CD" w:rsidP="00CF07CD"/>
    <w:p w14:paraId="7E4B586A" w14:textId="03FF76F9" w:rsidR="00CF07CD" w:rsidRPr="0004558E" w:rsidRDefault="00CF07CD" w:rsidP="0004558E">
      <w:pPr>
        <w:jc w:val="center"/>
        <w:rPr>
          <w:b/>
          <w:bCs/>
          <w:sz w:val="24"/>
          <w:szCs w:val="24"/>
        </w:rPr>
      </w:pPr>
      <w:r w:rsidRPr="0004558E">
        <w:rPr>
          <w:b/>
          <w:bCs/>
          <w:sz w:val="24"/>
          <w:szCs w:val="24"/>
        </w:rPr>
        <w:t xml:space="preserve">EC2 instance </w:t>
      </w:r>
      <w:r w:rsidR="0004558E" w:rsidRPr="0004558E">
        <w:rPr>
          <w:b/>
          <w:bCs/>
          <w:sz w:val="24"/>
          <w:szCs w:val="24"/>
        </w:rPr>
        <w:t>created</w:t>
      </w:r>
    </w:p>
    <w:p w14:paraId="4461A62A" w14:textId="0B85F0A2" w:rsidR="00CF07CD" w:rsidRDefault="00CF07CD" w:rsidP="00CF07CD">
      <w:r>
        <w:rPr>
          <w:noProof/>
        </w:rPr>
        <w:lastRenderedPageBreak/>
        <w:drawing>
          <wp:inline distT="0" distB="0" distL="0" distR="0" wp14:anchorId="2C6D2828" wp14:editId="3358042D">
            <wp:extent cx="5943600" cy="3962400"/>
            <wp:effectExtent l="0" t="0" r="0" b="0"/>
            <wp:docPr id="16169789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6978938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A9D4C" w14:textId="77777777" w:rsidR="0004558E" w:rsidRDefault="0004558E" w:rsidP="0004558E">
      <w:pPr>
        <w:jc w:val="center"/>
        <w:rPr>
          <w:b/>
          <w:bCs/>
          <w:sz w:val="24"/>
          <w:szCs w:val="24"/>
        </w:rPr>
      </w:pPr>
    </w:p>
    <w:p w14:paraId="32681502" w14:textId="67ACA31E" w:rsidR="0004558E" w:rsidRPr="0004558E" w:rsidRDefault="0004558E" w:rsidP="0004558E">
      <w:pPr>
        <w:jc w:val="center"/>
        <w:rPr>
          <w:b/>
          <w:bCs/>
          <w:sz w:val="24"/>
          <w:szCs w:val="24"/>
        </w:rPr>
      </w:pPr>
      <w:r w:rsidRPr="0004558E">
        <w:rPr>
          <w:b/>
          <w:bCs/>
          <w:sz w:val="24"/>
          <w:szCs w:val="24"/>
        </w:rPr>
        <w:t>Pipeline code</w:t>
      </w:r>
    </w:p>
    <w:p w14:paraId="15CD55F2" w14:textId="65CBF68F" w:rsidR="00694266" w:rsidRDefault="00CF07CD" w:rsidP="00A77714">
      <w:pPr>
        <w:rPr>
          <w:rStyle w:val="Strong"/>
          <w:b w:val="0"/>
          <w:bCs w:val="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CBEB346" wp14:editId="7F43EEEE">
            <wp:extent cx="5943600" cy="3714307"/>
            <wp:effectExtent l="0" t="0" r="0" b="635"/>
            <wp:docPr id="7344339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4433945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5471" cy="3715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49035" w14:textId="755E0AFD" w:rsidR="00EC0063" w:rsidRDefault="00EC0063" w:rsidP="00A77714">
      <w:pPr>
        <w:rPr>
          <w:rStyle w:val="Strong"/>
          <w:b w:val="0"/>
          <w:bCs w:val="0"/>
          <w:sz w:val="24"/>
          <w:szCs w:val="24"/>
        </w:rPr>
      </w:pPr>
      <w:r>
        <w:rPr>
          <w:noProof/>
        </w:rPr>
        <w:drawing>
          <wp:inline distT="0" distB="0" distL="0" distR="0" wp14:anchorId="33D87F9A" wp14:editId="077D94D5">
            <wp:extent cx="5975033" cy="3352800"/>
            <wp:effectExtent l="0" t="0" r="6985" b="0"/>
            <wp:docPr id="3152959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529592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00388" cy="3367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EAD48" w14:textId="77777777" w:rsidR="0004558E" w:rsidRDefault="0004558E" w:rsidP="00A77714">
      <w:pPr>
        <w:rPr>
          <w:rStyle w:val="Strong"/>
          <w:b w:val="0"/>
          <w:bCs w:val="0"/>
          <w:sz w:val="24"/>
          <w:szCs w:val="24"/>
        </w:rPr>
      </w:pPr>
    </w:p>
    <w:p w14:paraId="79940E19" w14:textId="0797DAAC" w:rsidR="0004558E" w:rsidRDefault="0004558E" w:rsidP="0004558E">
      <w:pPr>
        <w:jc w:val="center"/>
        <w:rPr>
          <w:rStyle w:val="Strong"/>
          <w:sz w:val="24"/>
          <w:szCs w:val="24"/>
        </w:rPr>
      </w:pPr>
      <w:r w:rsidRPr="0004558E">
        <w:rPr>
          <w:rStyle w:val="Strong"/>
          <w:sz w:val="24"/>
          <w:szCs w:val="24"/>
        </w:rPr>
        <w:t>CICD deployment results</w:t>
      </w:r>
    </w:p>
    <w:p w14:paraId="21EE70AE" w14:textId="77777777" w:rsidR="0004558E" w:rsidRDefault="0004558E" w:rsidP="0004558E">
      <w:pPr>
        <w:jc w:val="center"/>
      </w:pPr>
      <w:r>
        <w:rPr>
          <w:noProof/>
        </w:rPr>
        <w:lastRenderedPageBreak/>
        <w:drawing>
          <wp:inline distT="0" distB="0" distL="0" distR="0" wp14:anchorId="773C2775" wp14:editId="59C2BC2C">
            <wp:extent cx="6553200" cy="4368800"/>
            <wp:effectExtent l="0" t="0" r="0" b="0"/>
            <wp:docPr id="11225201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252014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553200" cy="436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AABAA" w14:textId="77777777" w:rsidR="0004558E" w:rsidRDefault="0004558E" w:rsidP="0004558E">
      <w:pPr>
        <w:jc w:val="center"/>
      </w:pPr>
    </w:p>
    <w:p w14:paraId="1D8480D5" w14:textId="77777777" w:rsidR="0004558E" w:rsidRDefault="0004558E" w:rsidP="0004558E">
      <w:pPr>
        <w:jc w:val="center"/>
        <w:rPr>
          <w:rStyle w:val="Strong"/>
          <w:sz w:val="24"/>
          <w:szCs w:val="24"/>
        </w:rPr>
      </w:pPr>
      <w:r w:rsidRPr="0004558E">
        <w:rPr>
          <w:rStyle w:val="Strong"/>
          <w:sz w:val="24"/>
          <w:szCs w:val="24"/>
        </w:rPr>
        <w:t>CICD deployment results</w:t>
      </w:r>
    </w:p>
    <w:p w14:paraId="7B87E600" w14:textId="77777777" w:rsidR="0004558E" w:rsidRDefault="0004558E" w:rsidP="0004558E">
      <w:pPr>
        <w:jc w:val="center"/>
      </w:pPr>
    </w:p>
    <w:p w14:paraId="4A0CEA1A" w14:textId="6C7DC45B" w:rsidR="0004558E" w:rsidRDefault="0004558E" w:rsidP="0004558E">
      <w:pPr>
        <w:jc w:val="center"/>
      </w:pPr>
      <w:r>
        <w:rPr>
          <w:noProof/>
        </w:rPr>
        <w:lastRenderedPageBreak/>
        <w:drawing>
          <wp:inline distT="0" distB="0" distL="0" distR="0" wp14:anchorId="2FE2B9E4" wp14:editId="2791CD60">
            <wp:extent cx="5943600" cy="3962400"/>
            <wp:effectExtent l="0" t="0" r="0" b="0"/>
            <wp:docPr id="9865918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659187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57B68" w14:textId="77777777" w:rsidR="0004558E" w:rsidRDefault="0004558E" w:rsidP="0004558E"/>
    <w:p w14:paraId="2976C235" w14:textId="4FAB9106" w:rsidR="0004558E" w:rsidRDefault="0004558E" w:rsidP="0004558E">
      <w:pPr>
        <w:jc w:val="center"/>
        <w:rPr>
          <w:rStyle w:val="Strong"/>
          <w:sz w:val="24"/>
          <w:szCs w:val="24"/>
        </w:rPr>
      </w:pPr>
      <w:r w:rsidRPr="0004558E">
        <w:rPr>
          <w:rStyle w:val="Strong"/>
          <w:sz w:val="24"/>
          <w:szCs w:val="24"/>
        </w:rPr>
        <w:t>CICD deployment results</w:t>
      </w:r>
      <w:r>
        <w:rPr>
          <w:rStyle w:val="Strong"/>
          <w:sz w:val="24"/>
          <w:szCs w:val="24"/>
        </w:rPr>
        <w:t xml:space="preserve"> successful</w:t>
      </w:r>
    </w:p>
    <w:p w14:paraId="1CE1047E" w14:textId="77777777" w:rsidR="0004558E" w:rsidRDefault="0004558E" w:rsidP="0004558E">
      <w:pPr>
        <w:jc w:val="center"/>
        <w:rPr>
          <w:rStyle w:val="Strong"/>
          <w:sz w:val="24"/>
          <w:szCs w:val="24"/>
        </w:rPr>
      </w:pPr>
    </w:p>
    <w:p w14:paraId="716CC9F7" w14:textId="77777777" w:rsidR="0004558E" w:rsidRDefault="0004558E" w:rsidP="0004558E">
      <w:pPr>
        <w:jc w:val="center"/>
        <w:rPr>
          <w:rStyle w:val="Strong"/>
          <w:sz w:val="24"/>
          <w:szCs w:val="24"/>
        </w:rPr>
      </w:pPr>
    </w:p>
    <w:p w14:paraId="3F54824B" w14:textId="28175C7A" w:rsidR="0004558E" w:rsidRDefault="0004558E" w:rsidP="0004558E">
      <w:pPr>
        <w:jc w:val="center"/>
        <w:rPr>
          <w:rStyle w:val="Strong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3437702" wp14:editId="6E395487">
            <wp:extent cx="5406620" cy="3604413"/>
            <wp:effectExtent l="0" t="0" r="0" b="0"/>
            <wp:docPr id="5718548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185482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17689" cy="3611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5E708" w14:textId="201DADBB" w:rsidR="0004558E" w:rsidRDefault="0004558E" w:rsidP="0004558E">
      <w:pPr>
        <w:jc w:val="center"/>
        <w:rPr>
          <w:rStyle w:val="Strong"/>
          <w:sz w:val="24"/>
          <w:szCs w:val="24"/>
        </w:rPr>
      </w:pPr>
      <w:r>
        <w:rPr>
          <w:rStyle w:val="Strong"/>
          <w:sz w:val="24"/>
          <w:szCs w:val="24"/>
        </w:rPr>
        <w:t xml:space="preserve"> Docker hub image after getting pushed </w:t>
      </w:r>
    </w:p>
    <w:p w14:paraId="1FC58601" w14:textId="77777777" w:rsidR="0004558E" w:rsidRPr="0004558E" w:rsidRDefault="0004558E" w:rsidP="0004558E">
      <w:pPr>
        <w:rPr>
          <w:rStyle w:val="Strong"/>
          <w:sz w:val="24"/>
          <w:szCs w:val="24"/>
        </w:rPr>
      </w:pPr>
    </w:p>
    <w:sectPr w:rsidR="0004558E" w:rsidRPr="000455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31776A"/>
    <w:multiLevelType w:val="hybridMultilevel"/>
    <w:tmpl w:val="DC869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C569C6"/>
    <w:multiLevelType w:val="hybridMultilevel"/>
    <w:tmpl w:val="1BA268A8"/>
    <w:lvl w:ilvl="0" w:tplc="49CEB35A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88542321">
    <w:abstractNumId w:val="0"/>
  </w:num>
  <w:num w:numId="2" w16cid:durableId="13549584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TA1MTY0MzE0MjFW0lEKTi0uzszPAykwqgUAYbMphiwAAAA="/>
  </w:docVars>
  <w:rsids>
    <w:rsidRoot w:val="00E70E71"/>
    <w:rsid w:val="0004558E"/>
    <w:rsid w:val="002F1550"/>
    <w:rsid w:val="00591FE0"/>
    <w:rsid w:val="00630F27"/>
    <w:rsid w:val="00694266"/>
    <w:rsid w:val="00A77714"/>
    <w:rsid w:val="00C57531"/>
    <w:rsid w:val="00CA4584"/>
    <w:rsid w:val="00CF07CD"/>
    <w:rsid w:val="00E70E71"/>
    <w:rsid w:val="00EC0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51E31C"/>
  <w15:chartTrackingRefBased/>
  <w15:docId w15:val="{FE30D5CB-A5F1-4A36-9EA1-531C058A3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558E"/>
  </w:style>
  <w:style w:type="paragraph" w:styleId="Heading1">
    <w:name w:val="heading 1"/>
    <w:basedOn w:val="Normal"/>
    <w:next w:val="Normal"/>
    <w:link w:val="Heading1Char"/>
    <w:uiPriority w:val="9"/>
    <w:qFormat/>
    <w:rsid w:val="00E70E71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70E71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70E71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70E71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70E7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70E7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70E7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70E7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70E71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70E71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E70E71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styleId="Strong">
    <w:name w:val="Strong"/>
    <w:basedOn w:val="DefaultParagraphFont"/>
    <w:uiPriority w:val="22"/>
    <w:qFormat/>
    <w:rsid w:val="00E70E71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E70E71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70E71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70E71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70E71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70E71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70E71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70E71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70E71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70E71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70E71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70E71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70E71"/>
    <w:rPr>
      <w:color w:val="44546A" w:themeColor="text2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E70E71"/>
    <w:rPr>
      <w:i/>
      <w:iCs/>
      <w:color w:val="000000" w:themeColor="text1"/>
    </w:rPr>
  </w:style>
  <w:style w:type="paragraph" w:styleId="NoSpacing">
    <w:name w:val="No Spacing"/>
    <w:uiPriority w:val="1"/>
    <w:qFormat/>
    <w:rsid w:val="00E70E7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70E71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E70E71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70E71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70E71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E70E7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E70E71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E70E71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70E71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E70E71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70E71"/>
    <w:pPr>
      <w:outlineLvl w:val="9"/>
    </w:pPr>
  </w:style>
  <w:style w:type="paragraph" w:styleId="ListParagraph">
    <w:name w:val="List Paragraph"/>
    <w:basedOn w:val="Normal"/>
    <w:uiPriority w:val="34"/>
    <w:qFormat/>
    <w:rsid w:val="00E70E7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9426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42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90E5D4-53D4-4490-AA9F-8CAA69272F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9</Pages>
  <Words>157</Words>
  <Characters>89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anthakumar Balraj</dc:creator>
  <cp:keywords/>
  <dc:description/>
  <cp:lastModifiedBy>mithul sudharsan R</cp:lastModifiedBy>
  <cp:revision>5</cp:revision>
  <dcterms:created xsi:type="dcterms:W3CDTF">2021-09-27T05:40:00Z</dcterms:created>
  <dcterms:modified xsi:type="dcterms:W3CDTF">2023-06-13T18:03:00Z</dcterms:modified>
</cp:coreProperties>
</file>